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BD5EE5" w:rsidTr="00BD5EE5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5EE5" w:rsidRDefault="00BD5EE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5EE5" w:rsidRDefault="00BD5EE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5EE5" w:rsidRDefault="00BD5EE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5EE5" w:rsidRDefault="00BD5EE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D5EE5" w:rsidTr="00BD5EE5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5EE5" w:rsidRDefault="00BD5EE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5EE5" w:rsidRDefault="00BD5EE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5EE5" w:rsidRDefault="00BD5EE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5EE5" w:rsidRDefault="00BD5EE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D5EE5" w:rsidTr="00BD5EE5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5EE5" w:rsidRDefault="00BD5EE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5EE5" w:rsidRDefault="00BD5EE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5EE5" w:rsidRDefault="00BD5EE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5EE5" w:rsidRDefault="00BD5EE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BD5EE5" w:rsidRDefault="00721EC4" w:rsidP="00BD5EE5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w:pict>
          <v:shapetype id="_x0000_t163" coordsize="21600,21600" o:spt="163" adj="11475" path="m,l21600,m,21600c7200@1,14400@1,21600,21600e">
            <v:formulas>
              <v:f eqn="prod #0 4 3"/>
              <v:f eqn="sum @0 0 7200"/>
              <v:f eqn="val #0"/>
              <v:f eqn="prod #0 2 3"/>
              <v:f eqn="sum @3 7200 0"/>
            </v:formulas>
            <v:path textpathok="t" o:connecttype="custom" o:connectlocs="10800,0;0,10800;10800,@2;21600,10800" o:connectangles="270,180,90,0"/>
            <v:textpath on="t" fitshape="t" xscale="t"/>
            <v:handles>
              <v:h position="center,#0" yrange="1350,21600"/>
            </v:handles>
            <o:lock v:ext="edit" text="t" shapetype="t"/>
          </v:shapetype>
          <v:shape id="_x0000_s1026" type="#_x0000_t163" style="position:absolute;margin-left:216.45pt;margin-top:97.75pt;width:83.5pt;height:59.9pt;z-index:251665408;mso-position-horizontal-relative:text;mso-position-vertical-relative:text;mso-width-relative:page;mso-height-relative:page" fillcolor="black">
            <v:fill r:id="rId8" o:title=""/>
            <v:stroke r:id="rId8" o:title=""/>
            <v:shadow color="#868686"/>
            <v:textpath style="font-family:&quot;Impact&quot;;v-text-spacing:52429f;v-text-kern:t" trim="t" fitpath="t" xscale="f" string="KJSEA"/>
          </v:shape>
        </w:pict>
      </w:r>
      <w:r w:rsidR="00AF757C">
        <w:rPr>
          <w:rFonts w:ascii="Times New Roman" w:hAnsi="Times New Roman" w:cs="Times New Roman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225F15C2" wp14:editId="34D27E2E">
                <wp:simplePos x="0" y="0"/>
                <wp:positionH relativeFrom="column">
                  <wp:posOffset>4213860</wp:posOffset>
                </wp:positionH>
                <wp:positionV relativeFrom="paragraph">
                  <wp:posOffset>956945</wp:posOffset>
                </wp:positionV>
                <wp:extent cx="2596515" cy="1932305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6515" cy="1932305"/>
                          <a:chOff x="0" y="0"/>
                          <a:chExt cx="2596551" cy="1932317"/>
                        </a:xfrm>
                      </wpg:grpSpPr>
                      <pic:pic xmlns:pic="http://schemas.openxmlformats.org/drawingml/2006/picture">
                        <pic:nvPicPr>
                          <pic:cNvPr id="8" name="Picture 8" descr="Knowledge, Skills, and Attitudes - The Peak Performance Center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0890" cy="193231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9" name="Picture 9" descr="C:\Users\Oscar Mwangi\Downloads\ChatGPT Image Jun 18, 2025, 10_21_14 AM.png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6105" y="405441"/>
                            <a:ext cx="1190446" cy="1190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3" o:spid="_x0000_s1026" style="position:absolute;margin-left:331.8pt;margin-top:75.35pt;width:204.45pt;height:152.15pt;z-index:251664384" coordsize="25965,1932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alt="Knowledge, Skills, and Attitudes - The Peak Performance Center" style="position:absolute;width:23808;height:193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V2y13AAAAA2gAAAA8AAABkcnMvZG93bnJldi54bWxET0tuwjAQ3VfqHaypxK44VCJFAYNQK1C7&#10;6KLAAYZ4SALxOLUNhNt3Fkgsn95/tuhdqy4UYuPZwGiYgSIuvW24MrDbrl4noGJCtth6JgM3irCY&#10;Pz/NsLD+yr902aRKSQjHAg3UKXWF1rGsyWEc+o5YuIMPDpPAUGkb8CrhrtVvWZZrhw1LQ40dfdRU&#10;njZnJ72fOZfVz3Yfxt+3lV8f8655/zNm8NIvp6AS9ekhvru/rAHZKlfkBuj5P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hXbLXcAAAADaAAAADwAAAAAAAAAAAAAAAACfAgAA&#10;ZHJzL2Rvd25yZXYueG1sUEsFBgAAAAAEAAQA9wAAAIwDAAAAAA==&#10;">
                  <v:imagedata r:id="rId11" o:title="Knowledge, Skills, and Attitudes - The Peak Performance Center"/>
                </v:shape>
                <v:shape id="Picture 9" o:spid="_x0000_s1028" type="#_x0000_t75" style="position:absolute;left:14061;top:4054;width:11904;height:119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4fh/LDAAAA2gAAAA8AAABkcnMvZG93bnJldi54bWxEj0FrwkAUhO+F/oflFbyEuqkFsamrtIKQ&#10;mzRKz4/sM0mTfZtk1yT667sFocdhZr5h1tvJNGKg3lWWFbzMYxDEudUVFwpOx/3zCoTzyBoby6Tg&#10;Sg62m8eHNSbajvxFQ+YLESDsElRQet8mUrq8JINublvi4J1tb9AH2RdS9zgGuGnkIo6X0mDFYaHE&#10;lnYl5XV2MQqy060+1FEhP1Pz0/E5wvT7tVNq9jR9vIPwNPn/8L2dagVv8Hcl3AC5+QU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7h+H8sMAAADaAAAADwAAAAAAAAAAAAAAAACf&#10;AgAAZHJzL2Rvd25yZXYueG1sUEsFBgAAAAAEAAQA9wAAAI8DAAAAAA==&#10;">
                  <v:imagedata r:id="rId12" o:title="ChatGPT Image Jun 18, 2025, 10_21_14 AM" chromakey="white"/>
                  <v:path arrowok="t"/>
                </v:shape>
              </v:group>
            </w:pict>
          </mc:Fallback>
        </mc:AlternateContent>
      </w:r>
      <w:r w:rsidR="00AF757C">
        <w:rPr>
          <w:noProof/>
        </w:rPr>
        <w:drawing>
          <wp:anchor distT="0" distB="0" distL="114300" distR="114300" simplePos="0" relativeHeight="251659264" behindDoc="1" locked="0" layoutInCell="1" allowOverlap="1" wp14:anchorId="65F484A6" wp14:editId="7091BF26">
            <wp:simplePos x="0" y="0"/>
            <wp:positionH relativeFrom="column">
              <wp:posOffset>-371954</wp:posOffset>
            </wp:positionH>
            <wp:positionV relativeFrom="paragraph">
              <wp:posOffset>-622143</wp:posOffset>
            </wp:positionV>
            <wp:extent cx="7774305" cy="9737725"/>
            <wp:effectExtent l="0" t="0" r="0" b="0"/>
            <wp:wrapNone/>
            <wp:docPr id="1" name="Picture 1" descr="Description: What is competency-based education? Pros &amp; Cons (20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What is competency-based education? Pros &amp; Cons (2022)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94" b="4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4305" cy="9737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757C" w:rsidRPr="00AF757C">
        <w:rPr>
          <w:rFonts w:ascii="Segoe UI Variable Small" w:hAnsi="Segoe UI Variable Small" w:cs="Times New Roman"/>
          <w:b/>
          <w:bCs/>
          <w:sz w:val="36"/>
        </w:rPr>
        <w:t xml:space="preserve"> </w:t>
      </w:r>
      <w:r w:rsidR="00AC59A6">
        <w:rPr>
          <w:rFonts w:ascii="Segoe UI Variable Small" w:hAnsi="Segoe UI Variable Small" w:cs="Times New Roman"/>
          <w:b/>
          <w:bCs/>
          <w:sz w:val="36"/>
        </w:rPr>
        <w:t xml:space="preserve">       </w:t>
      </w:r>
      <w:r w:rsidR="00AF757C" w:rsidRPr="004F3CB1">
        <w:rPr>
          <w:rFonts w:ascii="Segoe UI Variable Small" w:hAnsi="Segoe UI Variable Small" w:cs="Times New Roman"/>
          <w:b/>
          <w:bCs/>
          <w:sz w:val="36"/>
        </w:rPr>
        <w:t>MONITORING JUNIOR SCHOOL LEARNER PROGRESS</w:t>
      </w:r>
    </w:p>
    <w:p w:rsidR="00BD5EE5" w:rsidRDefault="00BD5EE5" w:rsidP="00BD5EE5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RADE 7:</w:t>
      </w:r>
      <w:r w:rsidR="00B9045F">
        <w:rPr>
          <w:rFonts w:ascii="Times New Roman" w:hAnsi="Times New Roman" w:cs="Times New Roman"/>
          <w:b/>
          <w:bCs/>
        </w:rPr>
        <w:t>708:</w:t>
      </w:r>
      <w:r>
        <w:rPr>
          <w:rFonts w:ascii="Times New Roman" w:hAnsi="Times New Roman" w:cs="Times New Roman"/>
          <w:b/>
          <w:bCs/>
        </w:rPr>
        <w:t xml:space="preserve"> CHRISTIAN RELIGIOUS EDUCATION</w:t>
      </w:r>
    </w:p>
    <w:p w:rsidR="00BD5EE5" w:rsidRDefault="00BD5EE5" w:rsidP="00BD5EE5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</w:t>
      </w:r>
      <w:r w:rsidR="00AF757C">
        <w:rPr>
          <w:rFonts w:ascii="Times New Roman" w:hAnsi="Times New Roman" w:cs="Times New Roman"/>
          <w:b/>
          <w:bCs/>
        </w:rPr>
        <w:t>8</w:t>
      </w:r>
      <w:r>
        <w:rPr>
          <w:rFonts w:ascii="Times New Roman" w:hAnsi="Times New Roman" w:cs="Times New Roman"/>
          <w:b/>
          <w:bCs/>
        </w:rPr>
        <w:t xml:space="preserve">   YEAR: 2025</w:t>
      </w:r>
    </w:p>
    <w:p w:rsidR="00BD5EE5" w:rsidRDefault="00BD5EE5" w:rsidP="00BD5EE5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IME: 2 HOURS</w:t>
      </w:r>
    </w:p>
    <w:p w:rsidR="00BD5EE5" w:rsidRDefault="00BD5EE5" w:rsidP="00BD5EE5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INSTRUCTIONS TO CANDIDATES:</w:t>
      </w:r>
      <w:r>
        <w:rPr>
          <w:rFonts w:ascii="Times New Roman" w:hAnsi="Times New Roman" w:cs="Times New Roman"/>
        </w:rPr>
        <w:t xml:space="preserve"> </w:t>
      </w:r>
    </w:p>
    <w:p w:rsidR="00BD5EE5" w:rsidRDefault="00BD5EE5" w:rsidP="00BD5E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 to Candidates:</w:t>
      </w:r>
    </w:p>
    <w:p w:rsidR="00BD5EE5" w:rsidRPr="00411E9A" w:rsidRDefault="00BD5EE5" w:rsidP="00BD5EE5">
      <w:pPr>
        <w:numPr>
          <w:ilvl w:val="0"/>
          <w:numId w:val="1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This paper consists of TWO sections: A and B.</w:t>
      </w:r>
    </w:p>
    <w:p w:rsidR="00BD5EE5" w:rsidRPr="00411E9A" w:rsidRDefault="00BD5EE5" w:rsidP="00BD5EE5">
      <w:pPr>
        <w:numPr>
          <w:ilvl w:val="0"/>
          <w:numId w:val="1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Answer ALL questions in Section A and B.</w:t>
      </w:r>
    </w:p>
    <w:p w:rsidR="00BD5EE5" w:rsidRPr="00411E9A" w:rsidRDefault="00BD5EE5" w:rsidP="00BD5EE5">
      <w:pPr>
        <w:numPr>
          <w:ilvl w:val="0"/>
          <w:numId w:val="1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All answers MUST be written in the spaces provided.</w:t>
      </w:r>
    </w:p>
    <w:p w:rsidR="00BD5EE5" w:rsidRPr="00411E9A" w:rsidRDefault="00BD5EE5" w:rsidP="00BD5EE5">
      <w:pPr>
        <w:numPr>
          <w:ilvl w:val="0"/>
          <w:numId w:val="1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Candidates should check the question paper to ascertain that all the pages are printed as indicated and that no questions are missing.</w:t>
      </w:r>
    </w:p>
    <w:p w:rsidR="00BD5EE5" w:rsidRPr="00411E9A" w:rsidRDefault="00BD5EE5" w:rsidP="00BD5EE5">
      <w:pPr>
        <w:numPr>
          <w:ilvl w:val="0"/>
          <w:numId w:val="1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Candidates should answer the questions in English.</w:t>
      </w:r>
    </w:p>
    <w:p w:rsidR="00BD5EE5" w:rsidRPr="00BD5EE5" w:rsidRDefault="00BD5EE5" w:rsidP="00BD5EE5">
      <w:pPr>
        <w:pStyle w:val="Heading3"/>
        <w:rPr>
          <w:rStyle w:val="Strong"/>
          <w:b/>
        </w:rPr>
      </w:pPr>
      <w:r w:rsidRPr="00BD5EE5">
        <w:rPr>
          <w:rStyle w:val="Strong"/>
          <w:b/>
          <w:sz w:val="24"/>
          <w:szCs w:val="24"/>
        </w:rPr>
        <w:t xml:space="preserve">For Official Use Only: </w:t>
      </w:r>
    </w:p>
    <w:p w:rsidR="00BD5EE5" w:rsidRPr="00BD5EE5" w:rsidRDefault="00BD5EE5" w:rsidP="00BD5EE5">
      <w:pPr>
        <w:pStyle w:val="Heading3"/>
        <w:rPr>
          <w:b w:val="0"/>
        </w:rPr>
      </w:pPr>
      <w:r w:rsidRPr="00BD5EE5">
        <w:rPr>
          <w:rStyle w:val="Strong"/>
          <w:b/>
          <w:sz w:val="24"/>
          <w:szCs w:val="24"/>
        </w:rPr>
        <w:t>SECTION A: (20 MARKS)</w:t>
      </w:r>
    </w:p>
    <w:tbl>
      <w:tblPr>
        <w:tblStyle w:val="TableGrid"/>
        <w:tblW w:w="0" w:type="auto"/>
        <w:tblInd w:w="63" w:type="dxa"/>
        <w:tblLook w:val="04A0" w:firstRow="1" w:lastRow="0" w:firstColumn="1" w:lastColumn="0" w:noHBand="0" w:noVBand="1"/>
      </w:tblPr>
      <w:tblGrid>
        <w:gridCol w:w="1843"/>
        <w:gridCol w:w="328"/>
        <w:gridCol w:w="164"/>
        <w:gridCol w:w="164"/>
        <w:gridCol w:w="328"/>
        <w:gridCol w:w="164"/>
        <w:gridCol w:w="164"/>
        <w:gridCol w:w="328"/>
        <w:gridCol w:w="328"/>
        <w:gridCol w:w="164"/>
        <w:gridCol w:w="164"/>
        <w:gridCol w:w="328"/>
        <w:gridCol w:w="440"/>
        <w:gridCol w:w="440"/>
        <w:gridCol w:w="440"/>
        <w:gridCol w:w="440"/>
        <w:gridCol w:w="440"/>
        <w:gridCol w:w="809"/>
      </w:tblGrid>
      <w:tr w:rsidR="00BD5EE5" w:rsidTr="00FB7763">
        <w:trPr>
          <w:gridAfter w:val="4"/>
        </w:trPr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Question No.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0</w:t>
            </w:r>
          </w:p>
        </w:tc>
      </w:tr>
      <w:tr w:rsidR="00BD5EE5" w:rsidTr="00FB7763">
        <w:trPr>
          <w:gridAfter w:val="4"/>
        </w:trPr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Max Score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</w:tr>
      <w:tr w:rsidR="00BD5EE5" w:rsidTr="00FB7763">
        <w:trPr>
          <w:gridAfter w:val="4"/>
        </w:trPr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Candidate’s Score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</w:tr>
      <w:tr w:rsidR="00BD5EE5" w:rsidTr="00FB7763">
        <w:tc>
          <w:tcPr>
            <w:tcW w:w="0" w:type="auto"/>
            <w:hideMark/>
          </w:tcPr>
          <w:p w:rsidR="00BD5EE5" w:rsidRDefault="00BD5EE5" w:rsidP="00BD5EE5">
            <w:pPr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Question No.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0" w:type="auto"/>
            <w:gridSpan w:val="3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3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4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5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6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7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8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9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0</w:t>
            </w:r>
          </w:p>
        </w:tc>
        <w:tc>
          <w:tcPr>
            <w:tcW w:w="0" w:type="auto"/>
          </w:tcPr>
          <w:p w:rsidR="00BD5EE5" w:rsidRDefault="00BD5EE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TOTAL </w:t>
            </w:r>
          </w:p>
        </w:tc>
      </w:tr>
      <w:tr w:rsidR="00BD5EE5" w:rsidTr="00FB7763"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Max Score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3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</w:tcPr>
          <w:p w:rsidR="00BD5EE5" w:rsidRDefault="00BD5EE5">
            <w:r>
              <w:t>20</w:t>
            </w:r>
          </w:p>
        </w:tc>
      </w:tr>
      <w:tr w:rsidR="00BD5EE5" w:rsidTr="00FB7763"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Candidate’s Score</w:t>
            </w: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3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</w:tr>
    </w:tbl>
    <w:p w:rsidR="00BD5EE5" w:rsidRDefault="00BD5EE5" w:rsidP="00BD5EE5">
      <w:pPr>
        <w:pStyle w:val="Heading3"/>
      </w:pPr>
      <w:r>
        <w:rPr>
          <w:rStyle w:val="Strong"/>
          <w:b/>
          <w:bCs/>
        </w:rPr>
        <w:t>SECTION B: (80 MARKS)</w:t>
      </w:r>
    </w:p>
    <w:tbl>
      <w:tblPr>
        <w:tblStyle w:val="TableGrid"/>
        <w:tblW w:w="0" w:type="auto"/>
        <w:tblInd w:w="63" w:type="dxa"/>
        <w:tblLook w:val="04A0" w:firstRow="1" w:lastRow="0" w:firstColumn="1" w:lastColumn="0" w:noHBand="0" w:noVBand="1"/>
      </w:tblPr>
      <w:tblGrid>
        <w:gridCol w:w="2412"/>
        <w:gridCol w:w="590"/>
        <w:gridCol w:w="590"/>
        <w:gridCol w:w="590"/>
        <w:gridCol w:w="590"/>
        <w:gridCol w:w="590"/>
        <w:gridCol w:w="590"/>
        <w:gridCol w:w="590"/>
        <w:gridCol w:w="590"/>
        <w:gridCol w:w="809"/>
      </w:tblGrid>
      <w:tr w:rsidR="00BD5EE5" w:rsidTr="00557E1C"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Part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1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2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3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4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5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6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7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Q28</w:t>
            </w:r>
          </w:p>
        </w:tc>
        <w:tc>
          <w:tcPr>
            <w:tcW w:w="0" w:type="auto"/>
          </w:tcPr>
          <w:p w:rsidR="00BD5EE5" w:rsidRDefault="00BD5EE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</w:tr>
      <w:tr w:rsidR="00BD5EE5" w:rsidTr="00557E1C"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Max Score per Question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3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4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2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9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3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13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t>9</w:t>
            </w:r>
          </w:p>
        </w:tc>
        <w:tc>
          <w:tcPr>
            <w:tcW w:w="0" w:type="auto"/>
          </w:tcPr>
          <w:p w:rsidR="00BD5EE5" w:rsidRDefault="00BD5EE5">
            <w:r>
              <w:t>80</w:t>
            </w:r>
          </w:p>
        </w:tc>
      </w:tr>
      <w:tr w:rsidR="00BD5EE5" w:rsidTr="00557E1C"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Candidate’s Score</w:t>
            </w: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BD5EE5" w:rsidRDefault="00BD5EE5">
            <w:pPr>
              <w:rPr>
                <w:sz w:val="24"/>
                <w:szCs w:val="24"/>
              </w:rPr>
            </w:pPr>
          </w:p>
        </w:tc>
      </w:tr>
    </w:tbl>
    <w:p w:rsidR="00BD5EE5" w:rsidRDefault="00BD5EE5" w:rsidP="00BD5EE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BD5EE5" w:rsidRDefault="00DB5EA9" w:rsidP="00BD5EE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This paper consists of 8</w:t>
      </w:r>
      <w:r w:rsidR="00BD5EE5"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BD5EE5" w:rsidRDefault="00BD5EE5" w:rsidP="00BD5EE5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>
        <w:rPr>
          <w:rFonts w:ascii="Times New Roman" w:eastAsia="Times New Roman" w:hAnsi="Times New Roman" w:cs="Times New Roman"/>
          <w:b/>
        </w:rPr>
        <w:t xml:space="preserve">© 2025 </w:t>
      </w:r>
      <w:r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AF757C" w:rsidRDefault="00AF757C" w:rsidP="00BD5EE5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AF757C" w:rsidRDefault="00AF757C" w:rsidP="00BD5EE5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411E9A" w:rsidRPr="00411E9A" w:rsidRDefault="00411E9A" w:rsidP="00BD5EE5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411E9A">
        <w:rPr>
          <w:rFonts w:ascii="Times New Roman" w:eastAsia="Times New Roman" w:hAnsi="Times New Roman" w:cs="Times New Roman"/>
          <w:b/>
          <w:bCs/>
          <w:sz w:val="27"/>
          <w:szCs w:val="27"/>
        </w:rPr>
        <w:t>SECTION A: (20 Marks)</w:t>
      </w:r>
    </w:p>
    <w:p w:rsidR="00411E9A" w:rsidRPr="00BD5EE5" w:rsidRDefault="00411E9A" w:rsidP="00BD5EE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bCs/>
          <w:i/>
          <w:sz w:val="24"/>
          <w:szCs w:val="24"/>
        </w:rPr>
        <w:t>Answer ALL questions</w:t>
      </w:r>
    </w:p>
    <w:p w:rsidR="00BD5EE5" w:rsidRDefault="00BD5EE5" w:rsidP="00BD5EE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BD5EE5" w:rsidSect="00AF757C">
          <w:footerReference w:type="default" r:id="rId14"/>
          <w:pgSz w:w="12240" w:h="15840"/>
          <w:pgMar w:top="142" w:right="616" w:bottom="851" w:left="567" w:header="720" w:footer="720" w:gutter="0"/>
          <w:cols w:space="720"/>
          <w:docGrid w:linePitch="360"/>
        </w:sectPr>
      </w:pPr>
    </w:p>
    <w:p w:rsidR="00411E9A" w:rsidRPr="00411E9A" w:rsidRDefault="00411E9A" w:rsidP="00BD5EE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One of the main reasons for studying Christian Religious Education (CRE) is to: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Learn how to become rich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Understand the teachings of the Bible and apply them in daily life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Prepare for a career in the church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Know the history of Kenya.</w:t>
      </w:r>
    </w:p>
    <w:p w:rsidR="00411E9A" w:rsidRPr="00411E9A" w:rsidRDefault="00411E9A" w:rsidP="00BD5EE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NOT an attribute of God?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Omnipotent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Unchanging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Limited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Omniscient</w:t>
      </w:r>
    </w:p>
    <w:p w:rsidR="00411E9A" w:rsidRPr="00411E9A" w:rsidRDefault="00411E9A" w:rsidP="00BD5EE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According to the biblical account of creation, on which day were the sun, moon, and stars created?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Day 1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Day 2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Day 3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Day 4</w:t>
      </w:r>
    </w:p>
    <w:p w:rsidR="00411E9A" w:rsidRPr="00411E9A" w:rsidRDefault="00411E9A" w:rsidP="00BD5EE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A major difference between the two biblical accounts of creation (Genesis 1 and Genesis 2) is: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gramStart"/>
      <w:r w:rsidRPr="00411E9A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gramEnd"/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 order of creation.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The creator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The purpose of creation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The materials used.</w:t>
      </w:r>
    </w:p>
    <w:p w:rsidR="00411E9A" w:rsidRPr="00411E9A" w:rsidRDefault="00411E9A" w:rsidP="00BD5EE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an example of a natural resource?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Clothes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Sunshine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Books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Buildings</w:t>
      </w:r>
    </w:p>
    <w:p w:rsidR="00411E9A" w:rsidRPr="00411E9A" w:rsidRDefault="00411E9A" w:rsidP="00BD5EE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Misusing natural resources can lead to: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Increased rainfall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Environmental degradation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More job opportunities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Stronger economies.</w:t>
      </w:r>
    </w:p>
    <w:p w:rsidR="00411E9A" w:rsidRPr="00411E9A" w:rsidRDefault="00411E9A" w:rsidP="00BD5EE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The Bible is divided into two main parts. These are: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Gospels and Epistles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Old Testament and New Testament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Books of Moses and Books of Prophets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Psalms and Proverbs.</w:t>
      </w:r>
    </w:p>
    <w:p w:rsidR="00411E9A" w:rsidRDefault="00411E9A" w:rsidP="00BD5EE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Who among the following is traditionally known as the author of the first five books of the Bible?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David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Paul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Moses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Isaiah</w:t>
      </w:r>
    </w:p>
    <w:p w:rsidR="00411E9A" w:rsidRPr="00411E9A" w:rsidRDefault="00411E9A" w:rsidP="00BD5EE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One of the key reasons why the Bible has been translated into many languages is to: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Make it more difficult to read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Preserve the original language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Make it accessible to more people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proofErr w:type="gramStart"/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 Promote one specific culture.</w:t>
      </w:r>
    </w:p>
    <w:p w:rsidR="00411E9A" w:rsidRPr="00411E9A" w:rsidRDefault="00411E9A" w:rsidP="00BD5EE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Which leadership quality of Moses was most evident when he led the Israelites out of Egypt?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Shyness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Perseverance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Dishonesty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Selfishness</w:t>
      </w:r>
    </w:p>
    <w:p w:rsidR="00411E9A" w:rsidRPr="00411E9A" w:rsidRDefault="00411E9A" w:rsidP="00BD5EE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The birth of Jesus Christ was foretold by prophets in the: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New Testament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Old Testament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Apocrypha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Gospels only.</w:t>
      </w:r>
    </w:p>
    <w:p w:rsidR="00411E9A" w:rsidRPr="00411E9A" w:rsidRDefault="00411E9A" w:rsidP="00BD5EE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The parents of Jesus Christ were: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Abraham and Sarah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Zechariah and Elizabeth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Joseph and Mary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Isaac and Rebekah.</w:t>
      </w:r>
    </w:p>
    <w:p w:rsidR="00411E9A" w:rsidRPr="00411E9A" w:rsidRDefault="00411E9A" w:rsidP="00BD5EE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What was a significant event that happened when baby Jesus was presented in the Temple?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He started speaking in tongues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Simeon and Anna recognized Him as the Messiah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He performed a miracle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He healed the sick.</w:t>
      </w:r>
    </w:p>
    <w:p w:rsidR="00411E9A" w:rsidRPr="00411E9A" w:rsidRDefault="00411E9A" w:rsidP="00BD5EE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NOT a form of worship in Christian practice?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Dancing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Fasting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Gambling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Prayer</w:t>
      </w:r>
    </w:p>
    <w:p w:rsidR="00411E9A" w:rsidRPr="00411E9A" w:rsidRDefault="00411E9A" w:rsidP="00BD5EE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The role of the church in education includes: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Building only large cathedrals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Providing secular entertainment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Establishing schools and offering moral guidance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Engaging in political campaigns.</w:t>
      </w:r>
    </w:p>
    <w:p w:rsidR="00411E9A" w:rsidRDefault="00411E9A" w:rsidP="00BD5EE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considered an unhealthy relationship for responsible living?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A relationship based on mutual respect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A relationship characterized by manipulation and control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lastRenderedPageBreak/>
        <w:t>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A relationship that encourages personal growth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A relationship with open communication.</w:t>
      </w:r>
    </w:p>
    <w:p w:rsidR="00AF757C" w:rsidRPr="00411E9A" w:rsidRDefault="00AF757C" w:rsidP="00AF757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11E9A" w:rsidRPr="00411E9A" w:rsidRDefault="00411E9A" w:rsidP="00BD5EE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The act of forceful sexual intercourse without consent is known as</w:t>
      </w:r>
      <w:proofErr w:type="gramStart"/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Fornication</w:t>
      </w:r>
      <w:proofErr w:type="gramEnd"/>
      <w:r w:rsidRPr="00411E9A">
        <w:rPr>
          <w:rFonts w:ascii="Times New Roman" w:eastAsia="Times New Roman" w:hAnsi="Times New Roman" w:cs="Times New Roman"/>
          <w:sz w:val="24"/>
          <w:szCs w:val="24"/>
        </w:rPr>
        <w:t>.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F757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Adultery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Rape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</w:t>
      </w:r>
      <w:r w:rsidR="00AF757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Incest.</w:t>
      </w:r>
    </w:p>
    <w:p w:rsidR="00411E9A" w:rsidRPr="00411E9A" w:rsidRDefault="00411E9A" w:rsidP="00BD5EE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A common reason why young people abuse drugs in Kenya is: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Peer pressure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Healthy lifestyle choices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lastRenderedPageBreak/>
        <w:t>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To improve academic performance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To save money.</w:t>
      </w:r>
    </w:p>
    <w:p w:rsidR="00411E9A" w:rsidRPr="00411E9A" w:rsidRDefault="00411E9A" w:rsidP="00BD5EE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a negative effect of gambling in Kenya?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Increased financial stability.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Addiction and financial ruin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Stronger family bonds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Improved social interactions.</w:t>
      </w:r>
    </w:p>
    <w:p w:rsidR="00411E9A" w:rsidRPr="00411E9A" w:rsidRDefault="00411E9A" w:rsidP="00BD5EE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A good way of using social media today in Kenya is to: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A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Spread misinformation and rumors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B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Bully and harass others online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C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) Share educational content and connect with family. 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D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>) Spend excessive time on unproductive activities.</w:t>
      </w:r>
    </w:p>
    <w:p w:rsidR="00BD5EE5" w:rsidRDefault="00BD5EE5" w:rsidP="00411E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BD5EE5" w:rsidSect="00BD5EE5">
          <w:type w:val="continuous"/>
          <w:pgSz w:w="12240" w:h="15840"/>
          <w:pgMar w:top="568" w:right="616" w:bottom="851" w:left="567" w:header="720" w:footer="720" w:gutter="0"/>
          <w:cols w:num="2" w:sep="1" w:space="0"/>
          <w:docGrid w:linePitch="360"/>
        </w:sectPr>
      </w:pPr>
    </w:p>
    <w:p w:rsidR="00411E9A" w:rsidRPr="00411E9A" w:rsidRDefault="00411E9A" w:rsidP="00BD5EE5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411E9A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SECTION B: (80 Marks)</w:t>
      </w:r>
    </w:p>
    <w:p w:rsidR="00411E9A" w:rsidRPr="00BD5EE5" w:rsidRDefault="00411E9A" w:rsidP="00BD5EE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bCs/>
          <w:i/>
          <w:sz w:val="24"/>
          <w:szCs w:val="24"/>
        </w:rPr>
        <w:t>Answer ALL questions in the spaces provided.</w:t>
      </w:r>
    </w:p>
    <w:p w:rsidR="00411E9A" w:rsidRPr="00411E9A" w:rsidRDefault="00411E9A" w:rsidP="00BD5EE5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Imagine your community is facing severe drought due to deforestation and pollution of water sources. You have been asked to lead a team of young people to address this challenge based on Christian teachings.</w:t>
      </w:r>
    </w:p>
    <w:p w:rsidR="00BD5EE5" w:rsidRDefault="00411E9A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a) Explain the meaning of 'Stewardship over Creation' as taught in the Bible. (3 Marks) </w:t>
      </w:r>
    </w:p>
    <w:p w:rsidR="00BD5EE5" w:rsidRDefault="00BD5EE5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BD5EE5" w:rsidRDefault="00411E9A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b) Identify three responsibilities given to humankind by God concerning creation. (3 Marks) </w:t>
      </w:r>
    </w:p>
    <w:p w:rsidR="00BD5EE5" w:rsidRPr="00BD5EE5" w:rsidRDefault="00BD5EE5" w:rsidP="00BD5EE5">
      <w:pPr>
        <w:pStyle w:val="ListParagraph"/>
        <w:numPr>
          <w:ilvl w:val="0"/>
          <w:numId w:val="4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BD5EE5" w:rsidRPr="00BD5EE5" w:rsidRDefault="00BD5EE5" w:rsidP="00BD5EE5">
      <w:pPr>
        <w:pStyle w:val="ListParagraph"/>
        <w:numPr>
          <w:ilvl w:val="0"/>
          <w:numId w:val="4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BD5EE5" w:rsidRPr="00BD5EE5" w:rsidRDefault="00BD5EE5" w:rsidP="00BD5EE5">
      <w:pPr>
        <w:pStyle w:val="ListParagraph"/>
        <w:numPr>
          <w:ilvl w:val="0"/>
          <w:numId w:val="4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411E9A" w:rsidRDefault="00411E9A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c) Suggest four practical ways your team can care for God's creation in your community, specifically addressing the drought and pollution. (4 Marks)</w:t>
      </w:r>
    </w:p>
    <w:p w:rsidR="00BD5EE5" w:rsidRPr="00BD5EE5" w:rsidRDefault="00BD5EE5" w:rsidP="00BD5EE5">
      <w:pPr>
        <w:pStyle w:val="ListParagraph"/>
        <w:numPr>
          <w:ilvl w:val="0"/>
          <w:numId w:val="4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4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4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4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</w:t>
      </w: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</w:t>
      </w:r>
    </w:p>
    <w:p w:rsidR="00BD5EE5" w:rsidRPr="00411E9A" w:rsidRDefault="00411E9A" w:rsidP="00BD5EE5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</w:t>
      </w:r>
      <w:r w:rsidR="00BD5EE5" w:rsidRPr="00411E9A">
        <w:rPr>
          <w:rFonts w:ascii="Times New Roman" w:eastAsia="Times New Roman" w:hAnsi="Times New Roman" w:cs="Times New Roman"/>
          <w:sz w:val="24"/>
          <w:szCs w:val="24"/>
        </w:rPr>
        <w:t>Your younger sibling is struggling to understand why Christians read the Bible and its importance. They ask you to explain it simply.</w:t>
      </w:r>
    </w:p>
    <w:p w:rsidR="00BD5EE5" w:rsidRDefault="00BD5EE5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a) State two main divisions of the Bible and mention one book found in each division. (4 Marks)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285"/>
        <w:gridCol w:w="5268"/>
      </w:tblGrid>
      <w:tr w:rsidR="00BD5EE5" w:rsidTr="00BD5EE5">
        <w:tc>
          <w:tcPr>
            <w:tcW w:w="5285" w:type="dxa"/>
          </w:tcPr>
          <w:p w:rsidR="00BD5EE5" w:rsidRPr="00BD5EE5" w:rsidRDefault="00BD5EE5" w:rsidP="00BD5E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D5E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Division of the Bible </w:t>
            </w:r>
          </w:p>
        </w:tc>
        <w:tc>
          <w:tcPr>
            <w:tcW w:w="5268" w:type="dxa"/>
          </w:tcPr>
          <w:p w:rsidR="00BD5EE5" w:rsidRPr="00BD5EE5" w:rsidRDefault="00BD5EE5" w:rsidP="00BD5E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D5E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Book found </w:t>
            </w:r>
          </w:p>
        </w:tc>
      </w:tr>
      <w:tr w:rsidR="00BD5EE5" w:rsidTr="00BD5EE5">
        <w:tc>
          <w:tcPr>
            <w:tcW w:w="5285" w:type="dxa"/>
          </w:tcPr>
          <w:p w:rsidR="00BD5EE5" w:rsidRPr="00BD5EE5" w:rsidRDefault="00BD5EE5" w:rsidP="00BD5E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268" w:type="dxa"/>
          </w:tcPr>
          <w:p w:rsidR="00BD5EE5" w:rsidRPr="00BD5EE5" w:rsidRDefault="00BD5EE5" w:rsidP="00BD5E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D5EE5" w:rsidTr="00BD5EE5">
        <w:tc>
          <w:tcPr>
            <w:tcW w:w="5285" w:type="dxa"/>
          </w:tcPr>
          <w:p w:rsidR="00BD5EE5" w:rsidRPr="00BD5EE5" w:rsidRDefault="00BD5EE5" w:rsidP="00BD5E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268" w:type="dxa"/>
          </w:tcPr>
          <w:p w:rsidR="00BD5EE5" w:rsidRPr="00BD5EE5" w:rsidRDefault="00BD5EE5" w:rsidP="00BD5E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BD5EE5" w:rsidRDefault="00BD5EE5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b) Give three reasons why it is important for Christians to read and study the Bible. (6 Marks) </w:t>
      </w:r>
    </w:p>
    <w:p w:rsidR="00BD5EE5" w:rsidRPr="00BD5EE5" w:rsidRDefault="00BD5EE5" w:rsidP="00BD5EE5">
      <w:pPr>
        <w:pStyle w:val="ListParagraph"/>
        <w:numPr>
          <w:ilvl w:val="0"/>
          <w:numId w:val="2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2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2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</w:t>
      </w:r>
    </w:p>
    <w:p w:rsidR="00BD5EE5" w:rsidRDefault="00BD5EE5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c) Explain two reasons why the Bible has been translated into many different languages, especially in Kenya. (4 Marks)</w:t>
      </w:r>
    </w:p>
    <w:p w:rsidR="00BD5EE5" w:rsidRPr="00BD5EE5" w:rsidRDefault="00BD5EE5" w:rsidP="00BD5EE5">
      <w:pPr>
        <w:pStyle w:val="ListParagraph"/>
        <w:numPr>
          <w:ilvl w:val="0"/>
          <w:numId w:val="2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2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411E9A" w:rsidRPr="00BD5EE5" w:rsidRDefault="00BD5EE5" w:rsidP="00BD5EE5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768111</wp:posOffset>
                </wp:positionH>
                <wp:positionV relativeFrom="paragraph">
                  <wp:posOffset>329639</wp:posOffset>
                </wp:positionV>
                <wp:extent cx="4548249" cy="3431969"/>
                <wp:effectExtent l="0" t="0" r="5080" b="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48249" cy="3431969"/>
                          <a:chOff x="0" y="0"/>
                          <a:chExt cx="4548249" cy="3431969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Man-made and Natural materials | Teaching Resources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48249" cy="34319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" name="Rounded Rectangle 5"/>
                        <wps:cNvSpPr/>
                        <wps:spPr>
                          <a:xfrm>
                            <a:off x="1318161" y="1128156"/>
                            <a:ext cx="1994535" cy="1282065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D5EE5" w:rsidRPr="00BD5EE5" w:rsidRDefault="00BD5EE5" w:rsidP="00BD5EE5">
                              <w:pPr>
                                <w:jc w:val="center"/>
                                <w:rPr>
                                  <w:b/>
                                </w:rPr>
                              </w:pPr>
                              <w:r w:rsidRPr="00BD5EE5">
                                <w:rPr>
                                  <w:b/>
                                </w:rPr>
                                <w:t xml:space="preserve">Resources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6" o:spid="_x0000_s1026" style="position:absolute;left:0;text-align:left;margin-left:60.5pt;margin-top:25.95pt;width:358.15pt;height:270.25pt;z-index:251662336" coordsize="45482,343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Man-made and Natural materials | Teaching Resources" style="position:absolute;width:45482;height:3431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5NZ1vEAAAA2gAAAA8AAABkcnMvZG93bnJldi54bWxEj0FLAzEUhO+C/yE8wZvN2orYbdMigrSH&#10;onXbQ4+Pzetu2s1L2MRm9dcbQfA4zMw3zHw52E5cqA/GsYL7UQGCuHbacKNgv3u9ewIRIrLGzjEp&#10;+KIAy8X11RxL7RJ/0KWKjcgQDiUqaGP0pZShbsliGDlPnL2j6y3GLPtG6h5ThttOjoviUVo0nBda&#10;9PTSUn2uPq0Cf9il96Pc+KlJq7dqa74f0uSk1O3N8DwDEWmI/+G/9lorGMPvlXwD5OI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5NZ1vEAAAA2gAAAA8AAAAAAAAAAAAAAAAA&#10;nwIAAGRycy9kb3ducmV2LnhtbFBLBQYAAAAABAAEAPcAAACQAwAAAAA=&#10;">
                  <v:imagedata r:id="rId17" o:title="Man-made and Natural materials | Teaching Resources"/>
                  <v:path arrowok="t"/>
                </v:shape>
                <v:roundrect id="Rounded Rectangle 5" o:spid="_x0000_s1028" style="position:absolute;left:13181;top:11281;width:19945;height:12821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xsrXcIA&#10;AADaAAAADwAAAGRycy9kb3ducmV2LnhtbESPT2vCQBTE7wW/w/IEb3WTYopNXYNWFPHmH+j1kX1N&#10;gtm3Ibsm8du7gtDjMDO/YRbZYGrRUesqywriaQSCOLe64kLB5bx9n4NwHlljbZkU3MlBthy9LTDV&#10;tucjdSdfiABhl6KC0vsmldLlJRl0U9sQB+/PtgZ9kG0hdYt9gJtafkTRpzRYcVgosaGfkvLr6WYU&#10;eMbo63aId+ukGuxs/ptsVodEqcl4WH2D8DT4//CrvdcKEnheCTdALh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LGytdwgAAANoAAAAPAAAAAAAAAAAAAAAAAJgCAABkcnMvZG93&#10;bnJldi54bWxQSwUGAAAAAAQABAD1AAAAhwMAAAAA&#10;" fillcolor="white [3201]" strokecolor="black [3200]" strokeweight="2pt">
                  <v:textbox>
                    <w:txbxContent>
                      <w:p w:rsidR="00BD5EE5" w:rsidRPr="00BD5EE5" w:rsidRDefault="00BD5EE5" w:rsidP="00BD5EE5">
                        <w:pPr>
                          <w:jc w:val="center"/>
                          <w:rPr>
                            <w:b/>
                          </w:rPr>
                        </w:pPr>
                        <w:r w:rsidRPr="00BD5EE5">
                          <w:rPr>
                            <w:b/>
                          </w:rPr>
                          <w:t xml:space="preserve">Resources 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  <w:r w:rsidRPr="00BD5EE5">
        <w:rPr>
          <w:rFonts w:ascii="Times New Roman" w:eastAsia="Times New Roman" w:hAnsi="Times New Roman" w:cs="Times New Roman"/>
          <w:iCs/>
          <w:sz w:val="24"/>
          <w:szCs w:val="24"/>
        </w:rPr>
        <w:t>Madam Regina displayed the following list of resources on the whiteboard.</w:t>
      </w:r>
    </w:p>
    <w:p w:rsidR="00BD5EE5" w:rsidRDefault="00BD5EE5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D5EE5" w:rsidRDefault="00BD5EE5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D5EE5" w:rsidRDefault="00BD5EE5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D5EE5" w:rsidRDefault="00BD5EE5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D5EE5" w:rsidRDefault="00BD5EE5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D5EE5" w:rsidRDefault="00BD5EE5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D5EE5" w:rsidRDefault="00BD5EE5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D5EE5" w:rsidRDefault="00BD5EE5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D5EE5" w:rsidRDefault="00411E9A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) Identify three natural resources shown or implied in the picture above. (3 Marks) </w:t>
      </w:r>
    </w:p>
    <w:p w:rsidR="00BD5EE5" w:rsidRPr="00BD5EE5" w:rsidRDefault="00BD5EE5" w:rsidP="00BD5EE5">
      <w:pPr>
        <w:pStyle w:val="ListParagraph"/>
        <w:numPr>
          <w:ilvl w:val="0"/>
          <w:numId w:val="2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2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2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</w:t>
      </w:r>
    </w:p>
    <w:p w:rsidR="00BD5EE5" w:rsidRDefault="00411E9A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b) Explain two ways in which human beings use the natural resources you identified in (a). (4 Marks) </w:t>
      </w:r>
    </w:p>
    <w:p w:rsidR="00BD5EE5" w:rsidRPr="00BD5EE5" w:rsidRDefault="00BD5EE5" w:rsidP="00BD5EE5">
      <w:pPr>
        <w:pStyle w:val="ListParagraph"/>
        <w:numPr>
          <w:ilvl w:val="0"/>
          <w:numId w:val="2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2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411E9A" w:rsidRDefault="00411E9A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c) Describe three negative effects of misusing natural resources on the environment and society. (6 Marks)</w:t>
      </w:r>
    </w:p>
    <w:p w:rsidR="00BD5EE5" w:rsidRPr="00BD5EE5" w:rsidRDefault="00BD5EE5" w:rsidP="00BD5EE5">
      <w:pPr>
        <w:pStyle w:val="ListParagraph"/>
        <w:numPr>
          <w:ilvl w:val="0"/>
          <w:numId w:val="2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2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2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</w:t>
      </w: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</w:t>
      </w:r>
    </w:p>
    <w:p w:rsidR="00411E9A" w:rsidRPr="00411E9A" w:rsidRDefault="00411E9A" w:rsidP="00BD5EE5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The story of Moses leading the Israelites out of slavery in Egypt is often cited as a great example of leadership.</w:t>
      </w:r>
    </w:p>
    <w:p w:rsidR="00BD5EE5" w:rsidRDefault="00411E9A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a) Describe briefly the role played by Moses during the Exodus. (4 Marks) </w:t>
      </w:r>
    </w:p>
    <w:p w:rsidR="00BD5EE5" w:rsidRPr="00BD5EE5" w:rsidRDefault="00BD5EE5" w:rsidP="00BD5EE5">
      <w:pPr>
        <w:pStyle w:val="ListParagraph"/>
        <w:numPr>
          <w:ilvl w:val="0"/>
          <w:numId w:val="2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2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2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2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Default="00411E9A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b) Identify four leadership qualities of Moses that are evident in the story of the Exodus. (4 Marks) </w:t>
      </w:r>
    </w:p>
    <w:p w:rsidR="00BD5EE5" w:rsidRPr="00BD5EE5" w:rsidRDefault="00BD5EE5" w:rsidP="00BD5EE5">
      <w:pPr>
        <w:pStyle w:val="ListParagraph"/>
        <w:numPr>
          <w:ilvl w:val="0"/>
          <w:numId w:val="2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2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2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2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Default="00BD5EE5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D5EE5" w:rsidRDefault="00BD5EE5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411E9A" w:rsidRDefault="00411E9A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lastRenderedPageBreak/>
        <w:t>c) How can young people today apply the leadership qualities of Moses in their daily lives? Give two examples. (4 Marks)</w:t>
      </w:r>
    </w:p>
    <w:p w:rsidR="00BD5EE5" w:rsidRPr="00BD5EE5" w:rsidRDefault="00BD5EE5" w:rsidP="00BD5EE5">
      <w:pPr>
        <w:pStyle w:val="ListParagraph"/>
        <w:numPr>
          <w:ilvl w:val="0"/>
          <w:numId w:val="2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2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411E9A" w:rsidRPr="00411E9A" w:rsidRDefault="00411E9A" w:rsidP="00BD5EE5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The birth of Jesus Christ is a central event in Christianity. There are many prophecies that foretold His coming.</w:t>
      </w:r>
    </w:p>
    <w:p w:rsidR="00BD5EE5" w:rsidRDefault="00411E9A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a) Name two Old Testament prophets who foretold the coming of the Messiah. (2 Marks) </w:t>
      </w:r>
    </w:p>
    <w:p w:rsidR="00BD5EE5" w:rsidRPr="00BD5EE5" w:rsidRDefault="00BD5EE5" w:rsidP="00BD5EE5">
      <w:pPr>
        <w:pStyle w:val="ListParagraph"/>
        <w:numPr>
          <w:ilvl w:val="0"/>
          <w:numId w:val="3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3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</w:t>
      </w:r>
    </w:p>
    <w:p w:rsidR="00BD5EE5" w:rsidRDefault="00411E9A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b) Describe two events that took place during the birth of Jesus Christ. (4 Marks) </w:t>
      </w:r>
    </w:p>
    <w:p w:rsidR="00BD5EE5" w:rsidRPr="00BD5EE5" w:rsidRDefault="00BD5EE5" w:rsidP="00BD5EE5">
      <w:pPr>
        <w:pStyle w:val="ListParagraph"/>
        <w:numPr>
          <w:ilvl w:val="0"/>
          <w:numId w:val="2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2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411E9A" w:rsidRDefault="00411E9A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c) How does the birth of John the Baptist relate to the birth of Jesus Christ? (3 Marks)</w:t>
      </w:r>
    </w:p>
    <w:p w:rsidR="00BD5EE5" w:rsidRPr="00BD5EE5" w:rsidRDefault="00BD5EE5" w:rsidP="00BD5EE5">
      <w:pPr>
        <w:pStyle w:val="ListParagraph"/>
        <w:numPr>
          <w:ilvl w:val="0"/>
          <w:numId w:val="2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2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2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411E9A" w:rsidRPr="00411E9A" w:rsidRDefault="00411E9A" w:rsidP="00BD5EE5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You are part of a youth group discussing the importance of worship and the role of the church in society.</w:t>
      </w:r>
    </w:p>
    <w:p w:rsidR="00BD5EE5" w:rsidRDefault="00411E9A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a) Identify three forms of worship practiced by Christians. (3 Marks) </w:t>
      </w:r>
    </w:p>
    <w:p w:rsidR="00BD5EE5" w:rsidRPr="00BD5EE5" w:rsidRDefault="00BD5EE5" w:rsidP="00BD5EE5">
      <w:pPr>
        <w:pStyle w:val="ListParagraph"/>
        <w:numPr>
          <w:ilvl w:val="0"/>
          <w:numId w:val="3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3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3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Default="00411E9A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b) Explain two reasons why songs, fasting, and prayers are important in Christian worship. (6 Marks)</w:t>
      </w:r>
    </w:p>
    <w:p w:rsidR="00BD5EE5" w:rsidRPr="00BD5EE5" w:rsidRDefault="00BD5EE5" w:rsidP="00BD5EE5">
      <w:pPr>
        <w:pStyle w:val="ListParagraph"/>
        <w:numPr>
          <w:ilvl w:val="0"/>
          <w:numId w:val="3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3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Default="00BD5EE5" w:rsidP="00BD5EE5">
      <w:pPr>
        <w:spacing w:before="100" w:beforeAutospacing="1" w:after="100" w:afterAutospacing="1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:rsidR="00411E9A" w:rsidRPr="00BD5EE5" w:rsidRDefault="00411E9A" w:rsidP="00BD5EE5">
      <w:pPr>
        <w:spacing w:before="100" w:beforeAutospacing="1" w:after="100" w:afterAutospacing="1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lastRenderedPageBreak/>
        <w:t>c) Discuss two roles played by the church in promoting education and health in Kenya. (4 Marks)</w:t>
      </w:r>
    </w:p>
    <w:p w:rsidR="00BD5EE5" w:rsidRPr="00BD5EE5" w:rsidRDefault="00BD5EE5" w:rsidP="00BD5EE5">
      <w:pPr>
        <w:pStyle w:val="ListParagraph"/>
        <w:numPr>
          <w:ilvl w:val="0"/>
          <w:numId w:val="3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3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411E9A" w:rsidRPr="00411E9A" w:rsidRDefault="00411E9A" w:rsidP="00BD5EE5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There's a growing concern about unhealthy relationships and sexual misuse among young people in your community. You've been asked to contribute to a community awareness program.</w:t>
      </w:r>
    </w:p>
    <w:p w:rsidR="00BD5EE5" w:rsidRDefault="00411E9A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a) Define 'Human Sexuality'. (2 Marks) </w:t>
      </w:r>
    </w:p>
    <w:p w:rsidR="00BD5EE5" w:rsidRDefault="00BD5EE5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</w:t>
      </w:r>
    </w:p>
    <w:p w:rsidR="00BD5EE5" w:rsidRDefault="00411E9A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b) Give two examples of circumstances that can lead to unhealthy relationships among young people. (4 Marks) </w:t>
      </w:r>
    </w:p>
    <w:p w:rsidR="00BD5EE5" w:rsidRPr="00BD5EE5" w:rsidRDefault="00BD5EE5" w:rsidP="00BD5EE5">
      <w:pPr>
        <w:pStyle w:val="ListParagraph"/>
        <w:numPr>
          <w:ilvl w:val="0"/>
          <w:numId w:val="3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BD5EE5" w:rsidRPr="00BD5EE5" w:rsidRDefault="00BD5EE5" w:rsidP="00BD5EE5">
      <w:pPr>
        <w:pStyle w:val="ListParagraph"/>
        <w:numPr>
          <w:ilvl w:val="0"/>
          <w:numId w:val="3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BD5EE5" w:rsidRDefault="00411E9A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c) Distinguish between 'Fornication' and 'Adultery' as types of sexual misuse. (4 Marks) </w:t>
      </w:r>
    </w:p>
    <w:p w:rsidR="00BD5EE5" w:rsidRDefault="00BD5EE5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411E9A" w:rsidRDefault="00411E9A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d) State three negative consequences of engaging in early sexual activities. (3 Marks)</w:t>
      </w:r>
    </w:p>
    <w:p w:rsidR="00BD5EE5" w:rsidRPr="00BD5EE5" w:rsidRDefault="00BD5EE5" w:rsidP="00BD5EE5">
      <w:pPr>
        <w:pStyle w:val="ListParagraph"/>
        <w:numPr>
          <w:ilvl w:val="0"/>
          <w:numId w:val="3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3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3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411E9A" w:rsidRPr="00411E9A" w:rsidRDefault="00411E9A" w:rsidP="00BD5EE5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The issue of drug and substance abuse is rampant among young people in Kenya, along with the increasing trend of gambling and misuse of social media.</w:t>
      </w:r>
    </w:p>
    <w:p w:rsidR="00BD5EE5" w:rsidRDefault="00411E9A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a) Identify three common drugs </w:t>
      </w:r>
      <w:proofErr w:type="gramStart"/>
      <w:r w:rsidRPr="00411E9A">
        <w:rPr>
          <w:rFonts w:ascii="Times New Roman" w:eastAsia="Times New Roman" w:hAnsi="Times New Roman" w:cs="Times New Roman"/>
          <w:sz w:val="24"/>
          <w:szCs w:val="24"/>
        </w:rPr>
        <w:t>often</w:t>
      </w:r>
      <w:r w:rsidR="00BD5E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 misused</w:t>
      </w:r>
      <w:proofErr w:type="gramEnd"/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 by young people in Kenya. (3 Marks) </w:t>
      </w:r>
    </w:p>
    <w:p w:rsidR="00BD5EE5" w:rsidRPr="00BD5EE5" w:rsidRDefault="00BD5EE5" w:rsidP="00BD5EE5">
      <w:pPr>
        <w:pStyle w:val="ListParagraph"/>
        <w:numPr>
          <w:ilvl w:val="0"/>
          <w:numId w:val="3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.</w:t>
      </w:r>
    </w:p>
    <w:p w:rsidR="00BD5EE5" w:rsidRPr="00BD5EE5" w:rsidRDefault="00BD5EE5" w:rsidP="00BD5EE5">
      <w:pPr>
        <w:pStyle w:val="ListParagraph"/>
        <w:numPr>
          <w:ilvl w:val="0"/>
          <w:numId w:val="3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Default="00BD5EE5" w:rsidP="00BD5EE5">
      <w:pPr>
        <w:pStyle w:val="ListParagraph"/>
        <w:numPr>
          <w:ilvl w:val="0"/>
          <w:numId w:val="3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</w:t>
      </w:r>
    </w:p>
    <w:p w:rsidR="00BD5EE5" w:rsidRPr="00BD5EE5" w:rsidRDefault="00411E9A" w:rsidP="00BD5EE5">
      <w:pPr>
        <w:spacing w:before="100" w:beforeAutospacing="1" w:after="100" w:afterAutospacing="1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b) Explain two reasons why young people in Kenya engage in drug abuse. (4 Marks) </w:t>
      </w:r>
    </w:p>
    <w:p w:rsidR="00BD5EE5" w:rsidRPr="00BD5EE5" w:rsidRDefault="00BD5EE5" w:rsidP="00BD5EE5">
      <w:pPr>
        <w:pStyle w:val="ListParagraph"/>
        <w:numPr>
          <w:ilvl w:val="0"/>
          <w:numId w:val="3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3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Default="00411E9A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 xml:space="preserve">c) Describe three ways in which gambling is done in Kenya today. (3 Marks) </w:t>
      </w:r>
    </w:p>
    <w:p w:rsidR="00BD5EE5" w:rsidRPr="00BD5EE5" w:rsidRDefault="00BD5EE5" w:rsidP="00BD5EE5">
      <w:pPr>
        <w:pStyle w:val="ListParagraph"/>
        <w:numPr>
          <w:ilvl w:val="0"/>
          <w:numId w:val="3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3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3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411E9A" w:rsidRDefault="00411E9A" w:rsidP="00BD5E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1E9A">
        <w:rPr>
          <w:rFonts w:ascii="Times New Roman" w:eastAsia="Times New Roman" w:hAnsi="Times New Roman" w:cs="Times New Roman"/>
          <w:sz w:val="24"/>
          <w:szCs w:val="24"/>
        </w:rPr>
        <w:t>d) Give two good ways in which social media can be used by young people in Kenya today. (4 Marks)</w:t>
      </w:r>
    </w:p>
    <w:p w:rsidR="00BD5EE5" w:rsidRPr="00BD5EE5" w:rsidRDefault="00BD5EE5" w:rsidP="00BD5EE5">
      <w:pPr>
        <w:pStyle w:val="ListParagraph"/>
        <w:numPr>
          <w:ilvl w:val="0"/>
          <w:numId w:val="3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BD5EE5" w:rsidRPr="00BD5EE5" w:rsidRDefault="00BD5EE5" w:rsidP="00BD5EE5">
      <w:pPr>
        <w:pStyle w:val="ListParagraph"/>
        <w:numPr>
          <w:ilvl w:val="0"/>
          <w:numId w:val="3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5EE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</w:t>
      </w:r>
    </w:p>
    <w:p w:rsidR="00411E9A" w:rsidRPr="00411E9A" w:rsidRDefault="00411E9A" w:rsidP="00BD5EE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D5EE5" w:rsidRDefault="00BD5EE5" w:rsidP="00BD5EE5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D5EE5" w:rsidRDefault="00BD5EE5" w:rsidP="00BD5EE5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D5EE5" w:rsidRDefault="00BD5EE5" w:rsidP="00BD5EE5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D5EE5" w:rsidRDefault="00BD5EE5" w:rsidP="00BD5EE5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D5EE5" w:rsidRDefault="00BD5EE5" w:rsidP="00BD5EE5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D5EE5" w:rsidRDefault="00BD5EE5" w:rsidP="00BD5EE5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D5EE5" w:rsidRDefault="00BD5EE5" w:rsidP="00BD5EE5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D5EE5" w:rsidRDefault="00BD5EE5" w:rsidP="00BD5EE5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D5EE5" w:rsidRDefault="00BD5EE5" w:rsidP="00BD5EE5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D5EE5" w:rsidRDefault="00BD5EE5" w:rsidP="00BD5EE5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411E9A" w:rsidRPr="00411E9A" w:rsidRDefault="00BD5EE5" w:rsidP="00BD5EE5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IS IS THE LAST PRINTED PAGE.</w:t>
      </w:r>
    </w:p>
    <w:sectPr w:rsidR="00411E9A" w:rsidRPr="00411E9A" w:rsidSect="00BD5EE5">
      <w:type w:val="continuous"/>
      <w:pgSz w:w="12240" w:h="15840"/>
      <w:pgMar w:top="568" w:right="616" w:bottom="851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523ED" w:rsidRDefault="005523ED" w:rsidP="00BD5EE5">
      <w:pPr>
        <w:spacing w:after="0" w:line="240" w:lineRule="auto"/>
      </w:pPr>
      <w:r>
        <w:separator/>
      </w:r>
    </w:p>
  </w:endnote>
  <w:endnote w:type="continuationSeparator" w:id="0">
    <w:p w:rsidR="005523ED" w:rsidRDefault="005523ED" w:rsidP="00BD5E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Variable Small">
    <w:panose1 w:val="00000000000000000000"/>
    <w:charset w:val="00"/>
    <w:family w:val="auto"/>
    <w:pitch w:val="variable"/>
    <w:sig w:usb0="A00002FF" w:usb1="0000000B" w:usb2="00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F757C" w:rsidRPr="0096799A" w:rsidRDefault="00AF757C" w:rsidP="00AF757C">
    <w:pPr>
      <w:pStyle w:val="Footer"/>
      <w:rPr>
        <w:rFonts w:ascii="Bradley Hand ITC" w:hAnsi="Bradley Hand ITC"/>
        <w:b/>
      </w:rPr>
    </w:pPr>
    <w:r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9264" behindDoc="0" locked="0" layoutInCell="1" allowOverlap="1" wp14:anchorId="354211E1" wp14:editId="42B4B37D">
          <wp:simplePos x="0" y="0"/>
          <wp:positionH relativeFrom="column">
            <wp:posOffset>3083634</wp:posOffset>
          </wp:positionH>
          <wp:positionV relativeFrom="paragraph">
            <wp:posOffset>-413237</wp:posOffset>
          </wp:positionV>
          <wp:extent cx="1033153" cy="1033153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cbc.png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153" cy="1033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6799A">
      <w:rPr>
        <w:rFonts w:ascii="Bradley Hand ITC" w:hAnsi="Bradley Hand ITC"/>
        <w:b/>
      </w:rPr>
      <w:t xml:space="preserve">GRADE 7 </w:t>
    </w:r>
    <w:r>
      <w:rPr>
        <w:rFonts w:ascii="Bradley Hand ITC" w:hAnsi="Bradley Hand ITC"/>
        <w:b/>
      </w:rPr>
      <w:t xml:space="preserve">CRE                                           </w:t>
    </w:r>
    <w:r w:rsidR="00B9045F">
      <w:rPr>
        <w:rFonts w:ascii="Bradley Hand ITC" w:hAnsi="Bradley Hand ITC"/>
        <w:b/>
      </w:rPr>
      <w:t>708</w:t>
    </w:r>
    <w:r>
      <w:rPr>
        <w:rFonts w:ascii="Bradley Hand ITC" w:hAnsi="Bradley Hand ITC"/>
        <w:b/>
      </w:rPr>
      <w:t xml:space="preserve">                                             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523ED" w:rsidRDefault="005523ED" w:rsidP="00BD5EE5">
      <w:pPr>
        <w:spacing w:after="0" w:line="240" w:lineRule="auto"/>
      </w:pPr>
      <w:r>
        <w:separator/>
      </w:r>
    </w:p>
  </w:footnote>
  <w:footnote w:type="continuationSeparator" w:id="0">
    <w:p w:rsidR="005523ED" w:rsidRDefault="005523ED" w:rsidP="00BD5E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73A4E"/>
    <w:multiLevelType w:val="hybridMultilevel"/>
    <w:tmpl w:val="067624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32665C6"/>
    <w:multiLevelType w:val="hybridMultilevel"/>
    <w:tmpl w:val="3ECC9AF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3EC2BFC"/>
    <w:multiLevelType w:val="multilevel"/>
    <w:tmpl w:val="298C2A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>
    <w:nsid w:val="073C332A"/>
    <w:multiLevelType w:val="hybridMultilevel"/>
    <w:tmpl w:val="06E4BE0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07E75A7A"/>
    <w:multiLevelType w:val="hybridMultilevel"/>
    <w:tmpl w:val="9D2ACBD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0C427888"/>
    <w:multiLevelType w:val="hybridMultilevel"/>
    <w:tmpl w:val="7522059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07B6E68"/>
    <w:multiLevelType w:val="multilevel"/>
    <w:tmpl w:val="A4D8A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15D5627"/>
    <w:multiLevelType w:val="hybridMultilevel"/>
    <w:tmpl w:val="D2FEDD9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142E4BFB"/>
    <w:multiLevelType w:val="hybridMultilevel"/>
    <w:tmpl w:val="599E6ED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14C176EE"/>
    <w:multiLevelType w:val="hybridMultilevel"/>
    <w:tmpl w:val="A512488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17734FBD"/>
    <w:multiLevelType w:val="hybridMultilevel"/>
    <w:tmpl w:val="BCCA0BE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22C63009"/>
    <w:multiLevelType w:val="multilevel"/>
    <w:tmpl w:val="19702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3273873"/>
    <w:multiLevelType w:val="multilevel"/>
    <w:tmpl w:val="9E00F1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53770F0"/>
    <w:multiLevelType w:val="multilevel"/>
    <w:tmpl w:val="E8D4C4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59500B5"/>
    <w:multiLevelType w:val="hybridMultilevel"/>
    <w:tmpl w:val="B3CC23A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25A71F78"/>
    <w:multiLevelType w:val="hybridMultilevel"/>
    <w:tmpl w:val="E92E164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2B615C5F"/>
    <w:multiLevelType w:val="multilevel"/>
    <w:tmpl w:val="03426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2BF10AC7"/>
    <w:multiLevelType w:val="multilevel"/>
    <w:tmpl w:val="3C840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2D747787"/>
    <w:multiLevelType w:val="multilevel"/>
    <w:tmpl w:val="807C8C2A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2EBB0166"/>
    <w:multiLevelType w:val="hybridMultilevel"/>
    <w:tmpl w:val="92B6D3A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35A7099B"/>
    <w:multiLevelType w:val="hybridMultilevel"/>
    <w:tmpl w:val="5D68EE3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35BD404E"/>
    <w:multiLevelType w:val="hybridMultilevel"/>
    <w:tmpl w:val="53DED03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37211F63"/>
    <w:multiLevelType w:val="multilevel"/>
    <w:tmpl w:val="9F96E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3D5C3824"/>
    <w:multiLevelType w:val="multilevel"/>
    <w:tmpl w:val="183E62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40F41AEB"/>
    <w:multiLevelType w:val="hybridMultilevel"/>
    <w:tmpl w:val="D86EA02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49B97A6C"/>
    <w:multiLevelType w:val="hybridMultilevel"/>
    <w:tmpl w:val="8550DF2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4B971499"/>
    <w:multiLevelType w:val="multilevel"/>
    <w:tmpl w:val="A816BC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541F62EA"/>
    <w:multiLevelType w:val="hybridMultilevel"/>
    <w:tmpl w:val="0F40774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5C432DB6"/>
    <w:multiLevelType w:val="multilevel"/>
    <w:tmpl w:val="BD061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5D717157"/>
    <w:multiLevelType w:val="hybridMultilevel"/>
    <w:tmpl w:val="A9C2150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62965E6B"/>
    <w:multiLevelType w:val="multilevel"/>
    <w:tmpl w:val="16C6178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684266AF"/>
    <w:multiLevelType w:val="hybridMultilevel"/>
    <w:tmpl w:val="46E653A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69036B63"/>
    <w:multiLevelType w:val="hybridMultilevel"/>
    <w:tmpl w:val="1742978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69FA5A7A"/>
    <w:multiLevelType w:val="multilevel"/>
    <w:tmpl w:val="9D368D9A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6A1A297D"/>
    <w:multiLevelType w:val="hybridMultilevel"/>
    <w:tmpl w:val="BE986C0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>
    <w:nsid w:val="6E6C0053"/>
    <w:multiLevelType w:val="multilevel"/>
    <w:tmpl w:val="553AF6C4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71A06A1F"/>
    <w:multiLevelType w:val="multilevel"/>
    <w:tmpl w:val="D0422910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76B70F6B"/>
    <w:multiLevelType w:val="hybridMultilevel"/>
    <w:tmpl w:val="3C2CB27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>
    <w:nsid w:val="789070EA"/>
    <w:multiLevelType w:val="hybridMultilevel"/>
    <w:tmpl w:val="2E40D36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>
    <w:nsid w:val="7F1D4236"/>
    <w:multiLevelType w:val="multilevel"/>
    <w:tmpl w:val="81CCE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2"/>
  </w:num>
  <w:num w:numId="3">
    <w:abstractNumId w:val="35"/>
  </w:num>
  <w:num w:numId="4">
    <w:abstractNumId w:val="39"/>
  </w:num>
  <w:num w:numId="5">
    <w:abstractNumId w:val="12"/>
  </w:num>
  <w:num w:numId="6">
    <w:abstractNumId w:val="30"/>
  </w:num>
  <w:num w:numId="7">
    <w:abstractNumId w:val="6"/>
  </w:num>
  <w:num w:numId="8">
    <w:abstractNumId w:val="13"/>
  </w:num>
  <w:num w:numId="9">
    <w:abstractNumId w:val="33"/>
  </w:num>
  <w:num w:numId="10">
    <w:abstractNumId w:val="16"/>
  </w:num>
  <w:num w:numId="11">
    <w:abstractNumId w:val="23"/>
  </w:num>
  <w:num w:numId="12">
    <w:abstractNumId w:val="18"/>
  </w:num>
  <w:num w:numId="13">
    <w:abstractNumId w:val="17"/>
  </w:num>
  <w:num w:numId="14">
    <w:abstractNumId w:val="28"/>
  </w:num>
  <w:num w:numId="15">
    <w:abstractNumId w:val="36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2"/>
  </w:num>
  <w:num w:numId="20">
    <w:abstractNumId w:val="5"/>
  </w:num>
  <w:num w:numId="21">
    <w:abstractNumId w:val="24"/>
  </w:num>
  <w:num w:numId="22">
    <w:abstractNumId w:val="7"/>
  </w:num>
  <w:num w:numId="23">
    <w:abstractNumId w:val="1"/>
  </w:num>
  <w:num w:numId="24">
    <w:abstractNumId w:val="37"/>
  </w:num>
  <w:num w:numId="25">
    <w:abstractNumId w:val="20"/>
  </w:num>
  <w:num w:numId="26">
    <w:abstractNumId w:val="27"/>
  </w:num>
  <w:num w:numId="27">
    <w:abstractNumId w:val="32"/>
  </w:num>
  <w:num w:numId="28">
    <w:abstractNumId w:val="25"/>
  </w:num>
  <w:num w:numId="29">
    <w:abstractNumId w:val="34"/>
  </w:num>
  <w:num w:numId="30">
    <w:abstractNumId w:val="4"/>
  </w:num>
  <w:num w:numId="31">
    <w:abstractNumId w:val="15"/>
  </w:num>
  <w:num w:numId="32">
    <w:abstractNumId w:val="3"/>
  </w:num>
  <w:num w:numId="33">
    <w:abstractNumId w:val="10"/>
  </w:num>
  <w:num w:numId="34">
    <w:abstractNumId w:val="9"/>
  </w:num>
  <w:num w:numId="35">
    <w:abstractNumId w:val="19"/>
  </w:num>
  <w:num w:numId="36">
    <w:abstractNumId w:val="14"/>
  </w:num>
  <w:num w:numId="37">
    <w:abstractNumId w:val="8"/>
  </w:num>
  <w:num w:numId="38">
    <w:abstractNumId w:val="21"/>
  </w:num>
  <w:num w:numId="39">
    <w:abstractNumId w:val="31"/>
  </w:num>
  <w:num w:numId="40">
    <w:abstractNumId w:val="38"/>
  </w:num>
  <w:num w:numId="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11E9A"/>
    <w:rsid w:val="00273488"/>
    <w:rsid w:val="002A2090"/>
    <w:rsid w:val="003C5E2A"/>
    <w:rsid w:val="00411E9A"/>
    <w:rsid w:val="004A1B51"/>
    <w:rsid w:val="005523ED"/>
    <w:rsid w:val="006C3FE9"/>
    <w:rsid w:val="00721EC4"/>
    <w:rsid w:val="00870751"/>
    <w:rsid w:val="008C4282"/>
    <w:rsid w:val="00950454"/>
    <w:rsid w:val="0096799A"/>
    <w:rsid w:val="00A20E7A"/>
    <w:rsid w:val="00A35B47"/>
    <w:rsid w:val="00AC59A6"/>
    <w:rsid w:val="00AF757C"/>
    <w:rsid w:val="00B9045F"/>
    <w:rsid w:val="00BD5EE5"/>
    <w:rsid w:val="00D06458"/>
    <w:rsid w:val="00D939B5"/>
    <w:rsid w:val="00DB5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11E9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411E9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D5EE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D5EE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11E9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11E9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411E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11E9A"/>
    <w:rPr>
      <w:b/>
      <w:bCs/>
    </w:rPr>
  </w:style>
  <w:style w:type="character" w:customStyle="1" w:styleId="citation-2">
    <w:name w:val="citation-2"/>
    <w:basedOn w:val="DefaultParagraphFont"/>
    <w:rsid w:val="00411E9A"/>
  </w:style>
  <w:style w:type="character" w:customStyle="1" w:styleId="citation-1">
    <w:name w:val="citation-1"/>
    <w:basedOn w:val="DefaultParagraphFont"/>
    <w:rsid w:val="00411E9A"/>
  </w:style>
  <w:style w:type="character" w:customStyle="1" w:styleId="citation-0">
    <w:name w:val="citation-0"/>
    <w:basedOn w:val="DefaultParagraphFont"/>
    <w:rsid w:val="00411E9A"/>
  </w:style>
  <w:style w:type="character" w:styleId="Emphasis">
    <w:name w:val="Emphasis"/>
    <w:basedOn w:val="DefaultParagraphFont"/>
    <w:uiPriority w:val="20"/>
    <w:qFormat/>
    <w:rsid w:val="00411E9A"/>
    <w:rPr>
      <w:i/>
      <w:iCs/>
    </w:rPr>
  </w:style>
  <w:style w:type="character" w:customStyle="1" w:styleId="mdc-buttonlabel">
    <w:name w:val="mdc-button__label"/>
    <w:basedOn w:val="DefaultParagraphFont"/>
    <w:rsid w:val="00411E9A"/>
  </w:style>
  <w:style w:type="paragraph" w:customStyle="1" w:styleId="query-text-line">
    <w:name w:val="query-text-line"/>
    <w:basedOn w:val="Normal"/>
    <w:rsid w:val="00411E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-5">
    <w:name w:val="citation-5"/>
    <w:basedOn w:val="DefaultParagraphFont"/>
    <w:rsid w:val="00411E9A"/>
  </w:style>
  <w:style w:type="character" w:customStyle="1" w:styleId="citation-4">
    <w:name w:val="citation-4"/>
    <w:basedOn w:val="DefaultParagraphFont"/>
    <w:rsid w:val="00411E9A"/>
  </w:style>
  <w:style w:type="character" w:customStyle="1" w:styleId="citation-3">
    <w:name w:val="citation-3"/>
    <w:basedOn w:val="DefaultParagraphFont"/>
    <w:rsid w:val="00411E9A"/>
  </w:style>
  <w:style w:type="character" w:customStyle="1" w:styleId="citation-8">
    <w:name w:val="citation-8"/>
    <w:basedOn w:val="DefaultParagraphFont"/>
    <w:rsid w:val="00411E9A"/>
  </w:style>
  <w:style w:type="character" w:customStyle="1" w:styleId="citation-7">
    <w:name w:val="citation-7"/>
    <w:basedOn w:val="DefaultParagraphFont"/>
    <w:rsid w:val="00411E9A"/>
  </w:style>
  <w:style w:type="character" w:customStyle="1" w:styleId="citation-6">
    <w:name w:val="citation-6"/>
    <w:basedOn w:val="DefaultParagraphFont"/>
    <w:rsid w:val="00411E9A"/>
  </w:style>
  <w:style w:type="character" w:customStyle="1" w:styleId="citation-11">
    <w:name w:val="citation-11"/>
    <w:basedOn w:val="DefaultParagraphFont"/>
    <w:rsid w:val="00411E9A"/>
  </w:style>
  <w:style w:type="character" w:customStyle="1" w:styleId="citation-10">
    <w:name w:val="citation-10"/>
    <w:basedOn w:val="DefaultParagraphFont"/>
    <w:rsid w:val="00411E9A"/>
  </w:style>
  <w:style w:type="character" w:customStyle="1" w:styleId="citation-9">
    <w:name w:val="citation-9"/>
    <w:basedOn w:val="DefaultParagraphFont"/>
    <w:rsid w:val="00411E9A"/>
  </w:style>
  <w:style w:type="character" w:customStyle="1" w:styleId="citation-14">
    <w:name w:val="citation-14"/>
    <w:basedOn w:val="DefaultParagraphFont"/>
    <w:rsid w:val="00411E9A"/>
  </w:style>
  <w:style w:type="character" w:customStyle="1" w:styleId="citation-13">
    <w:name w:val="citation-13"/>
    <w:basedOn w:val="DefaultParagraphFont"/>
    <w:rsid w:val="00411E9A"/>
  </w:style>
  <w:style w:type="character" w:customStyle="1" w:styleId="citation-12">
    <w:name w:val="citation-12"/>
    <w:basedOn w:val="DefaultParagraphFont"/>
    <w:rsid w:val="00411E9A"/>
  </w:style>
  <w:style w:type="paragraph" w:customStyle="1" w:styleId="FirstParagraph">
    <w:name w:val="First Paragraph"/>
    <w:basedOn w:val="BodyText"/>
    <w:next w:val="BodyText"/>
    <w:qFormat/>
    <w:rsid w:val="00BD5EE5"/>
  </w:style>
  <w:style w:type="table" w:styleId="TableGrid">
    <w:name w:val="Table Grid"/>
    <w:basedOn w:val="TableNormal"/>
    <w:uiPriority w:val="59"/>
    <w:rsid w:val="00BD5E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BD5EE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D5EE5"/>
  </w:style>
  <w:style w:type="character" w:customStyle="1" w:styleId="Heading5Char">
    <w:name w:val="Heading 5 Char"/>
    <w:basedOn w:val="DefaultParagraphFont"/>
    <w:link w:val="Heading5"/>
    <w:uiPriority w:val="9"/>
    <w:semiHidden/>
    <w:rsid w:val="00BD5EE5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D5EE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BD5E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5EE5"/>
  </w:style>
  <w:style w:type="paragraph" w:styleId="Footer">
    <w:name w:val="footer"/>
    <w:basedOn w:val="Normal"/>
    <w:link w:val="FooterChar"/>
    <w:uiPriority w:val="99"/>
    <w:unhideWhenUsed/>
    <w:rsid w:val="00BD5E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5EE5"/>
  </w:style>
  <w:style w:type="paragraph" w:styleId="BalloonText">
    <w:name w:val="Balloon Text"/>
    <w:basedOn w:val="Normal"/>
    <w:link w:val="BalloonTextChar"/>
    <w:uiPriority w:val="99"/>
    <w:semiHidden/>
    <w:unhideWhenUsed/>
    <w:rsid w:val="00BD5E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EE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D5EE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11E9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411E9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D5EE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D5EE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11E9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11E9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411E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11E9A"/>
    <w:rPr>
      <w:b/>
      <w:bCs/>
    </w:rPr>
  </w:style>
  <w:style w:type="character" w:customStyle="1" w:styleId="citation-2">
    <w:name w:val="citation-2"/>
    <w:basedOn w:val="DefaultParagraphFont"/>
    <w:rsid w:val="00411E9A"/>
  </w:style>
  <w:style w:type="character" w:customStyle="1" w:styleId="citation-1">
    <w:name w:val="citation-1"/>
    <w:basedOn w:val="DefaultParagraphFont"/>
    <w:rsid w:val="00411E9A"/>
  </w:style>
  <w:style w:type="character" w:customStyle="1" w:styleId="citation-0">
    <w:name w:val="citation-0"/>
    <w:basedOn w:val="DefaultParagraphFont"/>
    <w:rsid w:val="00411E9A"/>
  </w:style>
  <w:style w:type="character" w:styleId="Emphasis">
    <w:name w:val="Emphasis"/>
    <w:basedOn w:val="DefaultParagraphFont"/>
    <w:uiPriority w:val="20"/>
    <w:qFormat/>
    <w:rsid w:val="00411E9A"/>
    <w:rPr>
      <w:i/>
      <w:iCs/>
    </w:rPr>
  </w:style>
  <w:style w:type="character" w:customStyle="1" w:styleId="mdc-buttonlabel">
    <w:name w:val="mdc-button__label"/>
    <w:basedOn w:val="DefaultParagraphFont"/>
    <w:rsid w:val="00411E9A"/>
  </w:style>
  <w:style w:type="paragraph" w:customStyle="1" w:styleId="query-text-line">
    <w:name w:val="query-text-line"/>
    <w:basedOn w:val="Normal"/>
    <w:rsid w:val="00411E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-5">
    <w:name w:val="citation-5"/>
    <w:basedOn w:val="DefaultParagraphFont"/>
    <w:rsid w:val="00411E9A"/>
  </w:style>
  <w:style w:type="character" w:customStyle="1" w:styleId="citation-4">
    <w:name w:val="citation-4"/>
    <w:basedOn w:val="DefaultParagraphFont"/>
    <w:rsid w:val="00411E9A"/>
  </w:style>
  <w:style w:type="character" w:customStyle="1" w:styleId="citation-3">
    <w:name w:val="citation-3"/>
    <w:basedOn w:val="DefaultParagraphFont"/>
    <w:rsid w:val="00411E9A"/>
  </w:style>
  <w:style w:type="character" w:customStyle="1" w:styleId="citation-8">
    <w:name w:val="citation-8"/>
    <w:basedOn w:val="DefaultParagraphFont"/>
    <w:rsid w:val="00411E9A"/>
  </w:style>
  <w:style w:type="character" w:customStyle="1" w:styleId="citation-7">
    <w:name w:val="citation-7"/>
    <w:basedOn w:val="DefaultParagraphFont"/>
    <w:rsid w:val="00411E9A"/>
  </w:style>
  <w:style w:type="character" w:customStyle="1" w:styleId="citation-6">
    <w:name w:val="citation-6"/>
    <w:basedOn w:val="DefaultParagraphFont"/>
    <w:rsid w:val="00411E9A"/>
  </w:style>
  <w:style w:type="character" w:customStyle="1" w:styleId="citation-11">
    <w:name w:val="citation-11"/>
    <w:basedOn w:val="DefaultParagraphFont"/>
    <w:rsid w:val="00411E9A"/>
  </w:style>
  <w:style w:type="character" w:customStyle="1" w:styleId="citation-10">
    <w:name w:val="citation-10"/>
    <w:basedOn w:val="DefaultParagraphFont"/>
    <w:rsid w:val="00411E9A"/>
  </w:style>
  <w:style w:type="character" w:customStyle="1" w:styleId="citation-9">
    <w:name w:val="citation-9"/>
    <w:basedOn w:val="DefaultParagraphFont"/>
    <w:rsid w:val="00411E9A"/>
  </w:style>
  <w:style w:type="character" w:customStyle="1" w:styleId="citation-14">
    <w:name w:val="citation-14"/>
    <w:basedOn w:val="DefaultParagraphFont"/>
    <w:rsid w:val="00411E9A"/>
  </w:style>
  <w:style w:type="character" w:customStyle="1" w:styleId="citation-13">
    <w:name w:val="citation-13"/>
    <w:basedOn w:val="DefaultParagraphFont"/>
    <w:rsid w:val="00411E9A"/>
  </w:style>
  <w:style w:type="character" w:customStyle="1" w:styleId="citation-12">
    <w:name w:val="citation-12"/>
    <w:basedOn w:val="DefaultParagraphFont"/>
    <w:rsid w:val="00411E9A"/>
  </w:style>
  <w:style w:type="paragraph" w:customStyle="1" w:styleId="FirstParagraph">
    <w:name w:val="First Paragraph"/>
    <w:basedOn w:val="BodyText"/>
    <w:next w:val="BodyText"/>
    <w:qFormat/>
    <w:rsid w:val="00BD5EE5"/>
  </w:style>
  <w:style w:type="table" w:styleId="TableGrid">
    <w:name w:val="Table Grid"/>
    <w:basedOn w:val="TableNormal"/>
    <w:uiPriority w:val="59"/>
    <w:rsid w:val="00BD5E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BD5EE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D5EE5"/>
  </w:style>
  <w:style w:type="character" w:customStyle="1" w:styleId="Heading5Char">
    <w:name w:val="Heading 5 Char"/>
    <w:basedOn w:val="DefaultParagraphFont"/>
    <w:link w:val="Heading5"/>
    <w:uiPriority w:val="9"/>
    <w:semiHidden/>
    <w:rsid w:val="00BD5EE5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D5EE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BD5E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5EE5"/>
  </w:style>
  <w:style w:type="paragraph" w:styleId="Footer">
    <w:name w:val="footer"/>
    <w:basedOn w:val="Normal"/>
    <w:link w:val="FooterChar"/>
    <w:uiPriority w:val="99"/>
    <w:unhideWhenUsed/>
    <w:rsid w:val="00BD5E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5EE5"/>
  </w:style>
  <w:style w:type="paragraph" w:styleId="BalloonText">
    <w:name w:val="Balloon Text"/>
    <w:basedOn w:val="Normal"/>
    <w:link w:val="BalloonTextChar"/>
    <w:uiPriority w:val="99"/>
    <w:semiHidden/>
    <w:unhideWhenUsed/>
    <w:rsid w:val="00BD5E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EE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D5E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935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4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48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158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472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7312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7314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3474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8398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018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01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189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603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15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297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799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2404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9079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5739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513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99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75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611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49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997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9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0338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827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4724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53680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646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302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194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861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20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161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7351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3316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4596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4827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025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76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0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88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70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621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4362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4648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5958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121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74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41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327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847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3225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7073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0166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09464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205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3233906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86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556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170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211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0502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290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30407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34367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964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967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483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615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3868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4994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75171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72204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11045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72172578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075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50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8</Pages>
  <Words>2717</Words>
  <Characters>15487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7</cp:revision>
  <cp:lastPrinted>2025-06-21T13:51:00Z</cp:lastPrinted>
  <dcterms:created xsi:type="dcterms:W3CDTF">2025-06-15T06:23:00Z</dcterms:created>
  <dcterms:modified xsi:type="dcterms:W3CDTF">2025-06-25T10:27:00Z</dcterms:modified>
</cp:coreProperties>
</file>